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7"/>
        <w:gridCol w:w="792"/>
        <w:gridCol w:w="4782"/>
        <w:gridCol w:w="4755"/>
        <w:gridCol w:w="1420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E73A00" w:rsidRDefault="004C08C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 w:rsidRPr="00E73A00">
              <w:rPr>
                <w:b/>
                <w:bCs/>
                <w:color w:val="000000"/>
                <w:lang w:val="en-US"/>
              </w:rPr>
              <w:t>Reported on p</w:t>
            </w:r>
            <w:r w:rsidR="005473B6" w:rsidRPr="00E73A00">
              <w:rPr>
                <w:b/>
                <w:bCs/>
                <w:color w:val="000000"/>
                <w:lang w:val="en-US"/>
              </w:rPr>
              <w:t>age</w:t>
            </w:r>
            <w:r w:rsidRPr="00E73A00">
              <w:rPr>
                <w:b/>
                <w:bCs/>
                <w:color w:val="00000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0E838178" w:rsidR="005473B6" w:rsidRPr="00E73A00" w:rsidRDefault="003F5C60" w:rsidP="00E73A00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E73A00"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E73A00" w:rsidRDefault="005473B6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52CEE0B1" w:rsidR="005473B6" w:rsidRPr="00E73A00" w:rsidRDefault="003F5C60" w:rsidP="00E73A00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 w:rsidRPr="00E73A00">
              <w:rPr>
                <w:rFonts w:eastAsia="Times New Roman"/>
                <w:b/>
                <w:color w:val="000000"/>
                <w:lang w:val="en-US"/>
              </w:rPr>
              <w:t>2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1008B3AF" w:rsidR="005473B6" w:rsidRPr="00E73A00" w:rsidRDefault="003F5C60" w:rsidP="00E73A00">
            <w:pPr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2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E73A00" w:rsidRDefault="005473B6" w:rsidP="00E73A00">
            <w:pPr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660A8E3E" w:rsidR="005473B6" w:rsidRPr="00E73A00" w:rsidRDefault="003F5C60" w:rsidP="00E73A00">
            <w:pPr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nutritional status of the participants, </w:t>
            </w:r>
            <w:r w:rsidRPr="006754BE">
              <w:rPr>
                <w:color w:val="000000"/>
                <w:lang w:val="en-US"/>
              </w:rPr>
              <w:lastRenderedPageBreak/>
              <w:t>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16EDCFD7" w:rsidR="005473B6" w:rsidRPr="00E73A00" w:rsidRDefault="003F5C60" w:rsidP="00E73A00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E73A00">
              <w:rPr>
                <w:rFonts w:eastAsia="Times New Roman"/>
                <w:b/>
                <w:color w:val="000000"/>
                <w:lang w:val="en-US"/>
              </w:rPr>
              <w:lastRenderedPageBreak/>
              <w:t>3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6</w:t>
            </w:r>
            <w:proofErr w:type="gramEnd"/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10D1DCF0" w:rsidR="005473B6" w:rsidRPr="00E73A00" w:rsidRDefault="003F5C60" w:rsidP="00E73A00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E1594DD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3,4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>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3C4B1DD5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lastRenderedPageBreak/>
              <w:t>3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DCE6DF5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Textodecomentrio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65CDCFA7" w:rsidR="005473B6" w:rsidRPr="00E73A00" w:rsidRDefault="003F5C60" w:rsidP="00E73A00">
            <w:pPr>
              <w:pStyle w:val="Textodecomentrio"/>
              <w:spacing w:line="276" w:lineRule="auto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E73A00">
              <w:rPr>
                <w:b/>
                <w:color w:val="000000"/>
                <w:sz w:val="22"/>
                <w:szCs w:val="22"/>
                <w:lang w:val="en-US"/>
              </w:rPr>
              <w:t>3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23A413E2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3,4,5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from a validity or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>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336CE966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E73A00">
              <w:rPr>
                <w:rFonts w:eastAsia="Times New Roman"/>
                <w:b/>
                <w:color w:val="000000"/>
                <w:lang w:val="en-US"/>
              </w:rPr>
              <w:lastRenderedPageBreak/>
              <w:t>4,5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E73A00" w:rsidRDefault="005473B6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7442BE26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c) Cohort study—Summarize follow-up time </w:t>
            </w:r>
            <w:r w:rsidRPr="006754BE">
              <w:rPr>
                <w:color w:val="000000"/>
                <w:lang w:val="en-US"/>
              </w:rPr>
              <w:lastRenderedPageBreak/>
              <w:t>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F85BEAD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5,17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61656A6D" w:rsidR="005473B6" w:rsidRPr="00E73A00" w:rsidRDefault="003F5C6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 w:rsidRPr="00E73A00">
              <w:rPr>
                <w:b/>
                <w:bCs/>
                <w:color w:val="000000"/>
                <w:lang w:val="en-US"/>
              </w:rPr>
              <w:t>5,17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08F0CAE4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E73A00">
              <w:rPr>
                <w:rFonts w:eastAsia="Times New Roman"/>
                <w:b/>
                <w:color w:val="000000"/>
                <w:lang w:val="en-US"/>
              </w:rPr>
              <w:t>S5-S10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54D4D81F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 w:rsidRPr="00E73A00">
              <w:rPr>
                <w:rFonts w:eastAsia="Times New Roman"/>
                <w:b/>
                <w:color w:val="000000"/>
                <w:lang w:val="en-US"/>
              </w:rPr>
              <w:t>4,5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E73A00" w:rsidRDefault="005473B6" w:rsidP="00E73A0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71739FC0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7,8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7BC47EC2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11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3C3FDBFA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11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238299D0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 w:rsidRPr="00E73A00">
              <w:rPr>
                <w:b/>
                <w:bCs/>
                <w:color w:val="000000"/>
                <w:lang w:val="en-US"/>
              </w:rPr>
              <w:t>11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E73A00" w:rsidRDefault="005473B6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740FAD57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54107C5A" w:rsidR="005473B6" w:rsidRPr="00E73A00" w:rsidRDefault="00E73A00" w:rsidP="00E73A0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E73A00"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 xml:space="preserve">rovide data collection tools and data as online material or explain how they </w:t>
            </w:r>
            <w:r w:rsidRPr="006754BE">
              <w:rPr>
                <w:color w:val="000000"/>
                <w:lang w:val="en-US"/>
              </w:rPr>
              <w:lastRenderedPageBreak/>
              <w:t>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594DF49C" w:rsidR="005473B6" w:rsidRPr="00E73A00" w:rsidRDefault="000C4C2E" w:rsidP="00E73A0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>3</w:t>
            </w:r>
            <w:bookmarkStart w:id="0" w:name="_GoBack"/>
            <w:bookmarkEnd w:id="0"/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04846A" w14:textId="77777777" w:rsidR="000D3A86" w:rsidRDefault="000D3A86" w:rsidP="001330D2">
      <w:pPr>
        <w:spacing w:after="0" w:line="240" w:lineRule="auto"/>
      </w:pPr>
      <w:r>
        <w:separator/>
      </w:r>
    </w:p>
  </w:endnote>
  <w:endnote w:type="continuationSeparator" w:id="0">
    <w:p w14:paraId="15D80F8F" w14:textId="77777777" w:rsidR="000D3A86" w:rsidRDefault="000D3A86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A4D129" w14:textId="77777777" w:rsidR="00136D75" w:rsidRDefault="00136D75" w:rsidP="001D503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6F8E06C" w14:textId="77777777" w:rsidR="00136D75" w:rsidRDefault="00136D75" w:rsidP="001330D2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0AF9FE" w14:textId="439BB3FA" w:rsidR="00136D75" w:rsidRDefault="00136D75" w:rsidP="001D503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0C4C2E">
      <w:rPr>
        <w:rStyle w:val="Nmerodepgina"/>
        <w:noProof/>
      </w:rPr>
      <w:t>8</w:t>
    </w:r>
    <w:r>
      <w:rPr>
        <w:rStyle w:val="Nmerodepgina"/>
      </w:rPr>
      <w:fldChar w:fldCharType="end"/>
    </w:r>
  </w:p>
  <w:p w14:paraId="3B2567A8" w14:textId="77777777" w:rsidR="00136D75" w:rsidRDefault="00136D75" w:rsidP="001330D2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E4FF01" w14:textId="77777777" w:rsidR="000D3A86" w:rsidRDefault="000D3A86" w:rsidP="001330D2">
      <w:pPr>
        <w:spacing w:after="0" w:line="240" w:lineRule="auto"/>
      </w:pPr>
      <w:r>
        <w:separator/>
      </w:r>
    </w:p>
  </w:footnote>
  <w:footnote w:type="continuationSeparator" w:id="0">
    <w:p w14:paraId="67E4C522" w14:textId="77777777" w:rsidR="000D3A86" w:rsidRDefault="000D3A86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C4C2E"/>
    <w:rsid w:val="000D3A86"/>
    <w:rsid w:val="001330D2"/>
    <w:rsid w:val="00136D75"/>
    <w:rsid w:val="001B552B"/>
    <w:rsid w:val="001D292C"/>
    <w:rsid w:val="001D5035"/>
    <w:rsid w:val="002904AC"/>
    <w:rsid w:val="00292170"/>
    <w:rsid w:val="003C5A7F"/>
    <w:rsid w:val="003F5C60"/>
    <w:rsid w:val="004C08C0"/>
    <w:rsid w:val="004D6AE6"/>
    <w:rsid w:val="004F2B21"/>
    <w:rsid w:val="005473B6"/>
    <w:rsid w:val="005B3B4D"/>
    <w:rsid w:val="005D3A31"/>
    <w:rsid w:val="00647D45"/>
    <w:rsid w:val="006B6BF3"/>
    <w:rsid w:val="007D2D6C"/>
    <w:rsid w:val="007E78A6"/>
    <w:rsid w:val="007F5AE2"/>
    <w:rsid w:val="00967969"/>
    <w:rsid w:val="00AC31EB"/>
    <w:rsid w:val="00CD0FCE"/>
    <w:rsid w:val="00D1724D"/>
    <w:rsid w:val="00D52612"/>
    <w:rsid w:val="00D540EA"/>
    <w:rsid w:val="00D549CD"/>
    <w:rsid w:val="00E72D76"/>
    <w:rsid w:val="00E73A00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DB8872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Fontepargpadro"/>
    <w:uiPriority w:val="99"/>
    <w:unhideWhenUsed/>
    <w:rsid w:val="001330D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Rodap">
    <w:name w:val="footer"/>
    <w:basedOn w:val="Normal"/>
    <w:link w:val="Rodap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Nmerodepgina">
    <w:name w:val="page number"/>
    <w:basedOn w:val="Fontepargpadro"/>
    <w:uiPriority w:val="99"/>
    <w:semiHidden/>
    <w:unhideWhenUsed/>
    <w:rsid w:val="001330D2"/>
  </w:style>
  <w:style w:type="character" w:styleId="HiperlinkVisitado">
    <w:name w:val="FollowedHyperlink"/>
    <w:basedOn w:val="Fontepargpadro"/>
    <w:uiPriority w:val="99"/>
    <w:semiHidden/>
    <w:unhideWhenUsed/>
    <w:rsid w:val="001330D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Fontepargpadro"/>
    <w:uiPriority w:val="99"/>
    <w:unhideWhenUsed/>
    <w:rsid w:val="001330D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Rodap">
    <w:name w:val="footer"/>
    <w:basedOn w:val="Normal"/>
    <w:link w:val="Rodap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Nmerodepgina">
    <w:name w:val="page number"/>
    <w:basedOn w:val="Fontepargpadro"/>
    <w:uiPriority w:val="99"/>
    <w:semiHidden/>
    <w:unhideWhenUsed/>
    <w:rsid w:val="001330D2"/>
  </w:style>
  <w:style w:type="character" w:styleId="HiperlinkVisitado">
    <w:name w:val="FollowedHyperlink"/>
    <w:basedOn w:val="Fontepargpadro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338</Words>
  <Characters>7631</Characters>
  <Application>Microsoft Office Word</Application>
  <DocSecurity>0</DocSecurity>
  <Lines>63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OBE-nut checklist table</vt:lpstr>
      <vt:lpstr>STROBE-nut checklist table</vt:lpstr>
    </vt:vector>
  </TitlesOfParts>
  <Company>Ghent University www.nutrition.ugent.be</Company>
  <LinksUpToDate>false</LinksUpToDate>
  <CharactersWithSpaces>895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creator>Carl Lachat</dc:creator>
  <cp:lastModifiedBy>Mariane Fontanelli</cp:lastModifiedBy>
  <cp:revision>4</cp:revision>
  <dcterms:created xsi:type="dcterms:W3CDTF">2020-11-03T17:51:00Z</dcterms:created>
  <dcterms:modified xsi:type="dcterms:W3CDTF">2020-11-0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